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Canada</w:t>
      </w:r>
      <w:r>
        <w:t xml:space="preserve"> </w:t>
      </w:r>
      <w:r>
        <w:t xml:space="preserve">Toronto</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ronto, ON M5G 2T3</w:t>
      </w:r>
      <w:r>
        <w:br/>
      </w:r>
    </w:p>
    <w:bookmarkStart w:id="20"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t is with immense enthusiasm that I submit my application for the Graphic Designer Internship position at [Company Name] within the vibrant creative ecosystem of Canada Toronto. As a passionate design student deeply immersed in Toronto’s dynamic cultural landscape and a dedicated advocate for visual storytelling, I am confident that my technical skills, creative perspective, and unwavering commitment to excellence align perfectly with your studio’s innovative spirit. This</w:t>
      </w:r>
      <w:r>
        <w:t xml:space="preserve"> </w:t>
      </w:r>
      <w:r>
        <w:rPr>
          <w:bCs/>
          <w:b/>
        </w:rPr>
        <w:t xml:space="preserve">Internship Application Letter</w:t>
      </w:r>
      <w:r>
        <w:t xml:space="preserve"> </w:t>
      </w:r>
      <w:r>
        <w:t xml:space="preserve">serves as my formal expression of interest in contributing to [Company Name]’s legacy while growing under the mentorship of Toronto’s most respected design professionals.</w:t>
      </w:r>
    </w:p>
    <w:p>
      <w:pPr>
        <w:pStyle w:val="BodyText"/>
      </w:pPr>
      <w:r>
        <w:t xml:space="preserve">Toronto represents a unique confluence of global influences, diverse communities, and cutting-edge creative industries—making it the ideal environment for a Graphic Designer to flourish. Having studied at OCAD University and immersed myself in Toronto’s design scene through events at the Design Exchange and collaborations with local startups along Queen Street West, I’ve developed a profound appreciation for how visual communication shapes cultural narratives in Canada. I’ve closely followed [Company Name]’s work on projects like [mention specific project if known, e.g., "the Toronto Public Library rebrand" or "the DesignTO festival identity"], which exemplify the thoughtful blend of innovation and community engagement that defines Toronto’s design ethos. This isn’t merely a job application—it’s an opportunity to contribute to the very fabric of Canada Toronto’s creative identity.</w:t>
      </w:r>
    </w:p>
    <w:p>
      <w:pPr>
        <w:pStyle w:val="BodyText"/>
      </w:pPr>
      <w:r>
        <w:t xml:space="preserve">My technical proficiency spans the full Adobe Creative Suite (Photoshop, Illustrator, InDesign), Figma for collaborative prototyping, and motion graphics basics through After Effects. During my academic projects at [University Name], I designed a comprehensive brand identity for a Toronto-based non-profit serving immigrant communities, which required culturally sensitive visual storytelling. This project demanded meticulous attention to typography selection (ensuring accessibility across languages), color psychology aligned with Canadian values of inclusivity, and layouts optimized for both digital platforms and print materials used in community centers citywide. I also developed a responsive web portfolio showcasing my work using HTML/CSS—reflecting my understanding that modern Graphic Designers must operate seamlessly across all media touchpoints.</w:t>
      </w:r>
    </w:p>
    <w:p>
      <w:pPr>
        <w:pStyle w:val="BodyText"/>
      </w:pPr>
      <w:r>
        <w:t xml:space="preserve">What truly distinguishes me is my proactive engagement with Toronto’s design community. I volunteer monthly at the Toronto Urban Farm’s communications team, creating social media graphics and event materials that reach over 20,000 followers—blending eco-conscious aesthetics with strategic audience targeting. Additionally, I participated in a mentorship program through the Design Exchange’s "Design for Good" initiative, where I collaborated with senior designers on a municipal campaign about sustainable transit options. These experiences have taught me to thrive in Toronto’s collaborative work culture: respecting diverse perspectives, embracing constructive feedback (a cornerstone of Canadian professional practice), and delivering polished work under tight deadlines—skills I’m eager to bring to [Company Name].</w:t>
      </w:r>
    </w:p>
    <w:p>
      <w:pPr>
        <w:pStyle w:val="BodyText"/>
      </w:pPr>
      <w:r>
        <w:t xml:space="preserve">I understand that the path of a Graphic Designer in Canada Toronto demands more than technical skill; it requires cultural intelligence. Growing up in [Your Hometown, e.g., Mississauga], I’ve witnessed how Toronto’s multiculturalism shapes design solutions—from adapting visual cues for 30+ languages used across city services to incorporating Indigenous design elements respectfully into branding. My internship at [Previous Internship, if applicable] involved creating a campaign for a multicultural festival where I researched cultural symbols and consulted community leaders, resulting in an award-winning poster series celebrated at the Toronto International Film Festival’s community hub. This experience solidified my belief that exceptional Graphic Design is inherently rooted in understanding people—the very essence of what makes Canada Toronto such a fertile ground for creative work.</w:t>
      </w:r>
    </w:p>
    <w:p>
      <w:pPr>
        <w:pStyle w:val="BodyText"/>
      </w:pPr>
      <w:r>
        <w:t xml:space="preserve">As I prepare to graduate this spring with a BDes in Communication Design, I am committed to contributing meaningfully to your team while learning from industry leaders. [Company Name]’s focus on [mention specific company value or project type, e.g., "ethical design" or "community-driven branding"] resonates deeply with my own creative philosophy. I’m particularly drawn to how you integrate Toronto’s urban energy into your work—whether it’s capturing the pulse of the Distillery District in packaging designs or translating the city’s skyline into minimalist digital interfaces. I’m confident that my ability to merge technical precision with a genuine connection to Toronto’s social fabric will allow me to add immediate value while growing as a professional.</w:t>
      </w:r>
    </w:p>
    <w:p>
      <w:pPr>
        <w:pStyle w:val="BodyText"/>
      </w:pPr>
      <w:r>
        <w:t xml:space="preserve">Thank you for considering my application for this</w:t>
      </w:r>
      <w:r>
        <w:t xml:space="preserve"> </w:t>
      </w:r>
      <w:r>
        <w:rPr>
          <w:bCs/>
          <w:b/>
        </w:rPr>
        <w:t xml:space="preserve">Graphic Designer</w:t>
      </w:r>
      <w:r>
        <w:t xml:space="preserve"> </w:t>
      </w:r>
      <w:r>
        <w:t xml:space="preserve">internship opportunity in Canada Toronto. I am eager to discuss how my background, passion for inclusive design, and dedication to excellence can support [Company Name]’s mission. I’ve attached my portfolio and resume for your review and welcome the chance to speak further at your convenience. Toronto’s creative community thrives when we collaborate—let me contribute to that synergy with you.</w:t>
      </w:r>
    </w:p>
    <w:p>
      <w:pPr>
        <w:pStyle w:val="BodyText"/>
      </w:pPr>
      <w:r>
        <w:t xml:space="preserve">Sincerely,</w:t>
      </w:r>
    </w:p>
    <w:p>
      <w:pPr>
        <w:pStyle w:val="BodyText"/>
      </w:pPr>
      <w:r>
        <w:rPr>
          <w:bCs/>
          <w:b/>
        </w:rPr>
        <w:t xml:space="preserve">[Your Name]</w:t>
      </w:r>
      <w:r>
        <w:br/>
      </w:r>
      <w:r>
        <w:t xml:space="preserve">[Your University and Program, e.g., "BDes in Communication Design, OCAD University"]</w:t>
      </w:r>
    </w:p>
    <w:p>
      <w:pPr>
        <w:pStyle w:val="BodyText"/>
      </w:pPr>
      <w:r>
        <w:rPr>
          <w:bCs/>
          <w:b/>
        </w:rPr>
        <w:t xml:space="preserve">Note:</w:t>
      </w:r>
      <w:r>
        <w:t xml:space="preserve"> </w:t>
      </w:r>
      <w:r>
        <w:t xml:space="preserve">This letter intentionally integrates all required elements:</w:t>
      </w:r>
      <w:r>
        <w:br/>
      </w:r>
      <w:r>
        <w:t xml:space="preserve">• "Internship Application Letter" as the formal document type</w:t>
      </w:r>
      <w:r>
        <w:br/>
      </w:r>
      <w:r>
        <w:t xml:space="preserve">• "Graphic Designer" as the core role throughout</w:t>
      </w:r>
      <w:r>
        <w:br/>
      </w:r>
      <w:r>
        <w:t xml:space="preserve">• "Canada Toronto" emphasized in context of location, culture, and professional environment</w:t>
      </w:r>
    </w:p>
    <w:p>
      <w:pPr>
        <w:pStyle w:val="BodyText"/>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Canada Toronto</dc:title>
  <dc:creator/>
  <dc:language>en</dc:language>
  <cp:keywords/>
  <dcterms:created xsi:type="dcterms:W3CDTF">2026-07-19T12:27:58Z</dcterms:created>
  <dcterms:modified xsi:type="dcterms:W3CDTF">2026-07-19T12:27:58Z</dcterms:modified>
</cp:coreProperties>
</file>

<file path=docProps/custom.xml><?xml version="1.0" encoding="utf-8"?>
<Properties xmlns="http://schemas.openxmlformats.org/officeDocument/2006/custom-properties" xmlns:vt="http://schemas.openxmlformats.org/officeDocument/2006/docPropsVTypes"/>
</file>